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33FF1B06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F2D9C">
        <w:rPr>
          <w:b/>
          <w:sz w:val="28"/>
          <w:szCs w:val="28"/>
        </w:rPr>
        <w:t xml:space="preserve"> </w:t>
      </w:r>
      <w:r w:rsidR="0004239B">
        <w:rPr>
          <w:b/>
          <w:sz w:val="28"/>
          <w:szCs w:val="28"/>
        </w:rPr>
        <w:t>10</w:t>
      </w:r>
      <w:r w:rsidR="004625AE" w:rsidRPr="00727AA9">
        <w:rPr>
          <w:b/>
          <w:sz w:val="28"/>
          <w:szCs w:val="28"/>
        </w:rPr>
        <w:t xml:space="preserve"> (</w:t>
      </w:r>
      <w:r w:rsidR="000A3D76">
        <w:rPr>
          <w:b/>
          <w:sz w:val="28"/>
          <w:szCs w:val="28"/>
        </w:rPr>
        <w:t>15</w:t>
      </w:r>
      <w:r w:rsidR="004625AE" w:rsidRPr="00727AA9">
        <w:rPr>
          <w:b/>
          <w:sz w:val="28"/>
          <w:szCs w:val="28"/>
        </w:rPr>
        <w:t>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022D809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D020DB">
              <w:rPr>
                <w:sz w:val="23"/>
              </w:rPr>
              <w:t>Adam Jennissen</w:t>
            </w:r>
          </w:p>
        </w:tc>
        <w:tc>
          <w:tcPr>
            <w:tcW w:w="5139" w:type="dxa"/>
          </w:tcPr>
          <w:p w14:paraId="7C8D5A7A" w14:textId="5A3A768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034A15A5" w14:textId="30373E1E" w:rsidR="00B951B0" w:rsidRPr="00476264" w:rsidRDefault="00C61B70" w:rsidP="00E82DAB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</w:pPr>
      <w:r w:rsidRPr="00B951B0">
        <w:rPr>
          <w:b/>
          <w:bCs/>
          <w:sz w:val="24"/>
          <w:szCs w:val="24"/>
        </w:rPr>
        <w:t>(</w:t>
      </w:r>
      <w:r w:rsidR="000A3D76" w:rsidRPr="00B951B0">
        <w:rPr>
          <w:b/>
          <w:bCs/>
          <w:sz w:val="24"/>
          <w:szCs w:val="24"/>
        </w:rPr>
        <w:t>5</w:t>
      </w:r>
      <w:r w:rsidRPr="00B951B0">
        <w:rPr>
          <w:b/>
          <w:bCs/>
          <w:sz w:val="24"/>
          <w:szCs w:val="24"/>
        </w:rPr>
        <w:t>0 points)</w:t>
      </w:r>
      <w:r w:rsidR="00E33AAB" w:rsidRPr="00B951B0">
        <w:rPr>
          <w:sz w:val="24"/>
          <w:szCs w:val="24"/>
        </w:rPr>
        <w:t xml:space="preserve"> </w:t>
      </w:r>
      <w:r w:rsidR="00B951B0" w:rsidRPr="00AE4C8F">
        <w:t>Write a complete C program that writes the following numbers to a file called “</w:t>
      </w:r>
      <w:r w:rsidR="00B951B0" w:rsidRPr="00B951B0">
        <w:rPr>
          <w:b/>
        </w:rPr>
        <w:t>numbers.txt</w:t>
      </w:r>
      <w:r w:rsidR="00B951B0" w:rsidRPr="00AE4C8F">
        <w:t>”.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9665"/>
      </w:tblGrid>
      <w:tr w:rsidR="00515EFB" w:rsidRPr="00515EFB" w14:paraId="1B8D9A99" w14:textId="77777777" w:rsidTr="00EF1FBC">
        <w:trPr>
          <w:trHeight w:val="273"/>
        </w:trPr>
        <w:tc>
          <w:tcPr>
            <w:tcW w:w="9665" w:type="dxa"/>
          </w:tcPr>
          <w:p w14:paraId="1436F625" w14:textId="0756413F" w:rsidR="00515EFB" w:rsidRPr="00515EFB" w:rsidRDefault="00515EFB" w:rsidP="00EF1FBC">
            <w:pPr>
              <w:pStyle w:val="ListParagraph"/>
              <w:tabs>
                <w:tab w:val="left" w:pos="646"/>
              </w:tabs>
              <w:spacing w:before="120" w:after="120"/>
              <w:ind w:left="0" w:firstLine="0"/>
              <w:jc w:val="both"/>
              <w:rPr>
                <w:b/>
                <w:sz w:val="28"/>
                <w:szCs w:val="28"/>
              </w:rPr>
            </w:pPr>
            <w:r w:rsidRPr="00515EFB">
              <w:rPr>
                <w:b/>
                <w:sz w:val="28"/>
                <w:szCs w:val="28"/>
              </w:rPr>
              <w:t>12 7 3 0 28 74 37 299</w:t>
            </w:r>
          </w:p>
        </w:tc>
      </w:tr>
    </w:tbl>
    <w:p w14:paraId="74F12EAD" w14:textId="77777777" w:rsidR="00B951B0" w:rsidRDefault="00B951B0" w:rsidP="00B951B0">
      <w:pPr>
        <w:pStyle w:val="ListParagraph"/>
        <w:numPr>
          <w:ilvl w:val="0"/>
          <w:numId w:val="15"/>
        </w:numPr>
        <w:tabs>
          <w:tab w:val="left" w:pos="646"/>
        </w:tabs>
        <w:spacing w:before="0" w:after="120"/>
        <w:jc w:val="both"/>
      </w:pPr>
      <w:r>
        <w:t xml:space="preserve">Then have your program read the file and store the even numbers into an </w:t>
      </w:r>
      <w:r w:rsidRPr="00807003">
        <w:rPr>
          <w:b/>
        </w:rPr>
        <w:t>array</w:t>
      </w:r>
      <w:r>
        <w:t xml:space="preserve"> called </w:t>
      </w:r>
      <w:proofErr w:type="spellStart"/>
      <w:r w:rsidRPr="00807003">
        <w:rPr>
          <w:b/>
        </w:rPr>
        <w:t>evenNums</w:t>
      </w:r>
      <w:proofErr w:type="spellEnd"/>
      <w:r>
        <w:t>. The array’s memory does not need to be dynamically allocated.</w:t>
      </w:r>
    </w:p>
    <w:p w14:paraId="6398945D" w14:textId="77777777" w:rsidR="00B951B0" w:rsidRDefault="00B951B0" w:rsidP="00B951B0">
      <w:pPr>
        <w:pStyle w:val="ListParagraph"/>
        <w:numPr>
          <w:ilvl w:val="0"/>
          <w:numId w:val="15"/>
        </w:numPr>
        <w:tabs>
          <w:tab w:val="left" w:pos="646"/>
        </w:tabs>
        <w:spacing w:before="0" w:after="120"/>
        <w:jc w:val="both"/>
      </w:pPr>
      <w:r>
        <w:t>Lastly, print out the array of even numbers separated by spaces.</w:t>
      </w:r>
    </w:p>
    <w:p w14:paraId="6F8094D1" w14:textId="5B796080" w:rsidR="00B951B0" w:rsidRPr="00807003" w:rsidRDefault="00B951B0" w:rsidP="00B951B0">
      <w:pPr>
        <w:pStyle w:val="ListParagraph"/>
        <w:numPr>
          <w:ilvl w:val="0"/>
          <w:numId w:val="15"/>
        </w:numPr>
        <w:tabs>
          <w:tab w:val="left" w:pos="646"/>
        </w:tabs>
        <w:spacing w:before="0" w:after="120"/>
        <w:jc w:val="both"/>
        <w:rPr>
          <w:spacing w:val="6"/>
        </w:rPr>
      </w:pPr>
      <w:r>
        <w:t xml:space="preserve">Your program must use </w:t>
      </w:r>
      <w:proofErr w:type="spellStart"/>
      <w:proofErr w:type="gramStart"/>
      <w:r w:rsidRPr="00807003">
        <w:rPr>
          <w:b/>
        </w:rPr>
        <w:t>fopen</w:t>
      </w:r>
      <w:proofErr w:type="spellEnd"/>
      <w:r w:rsidRPr="00807003">
        <w:rPr>
          <w:b/>
        </w:rPr>
        <w:t>(</w:t>
      </w:r>
      <w:proofErr w:type="gramEnd"/>
      <w:r w:rsidRPr="00807003">
        <w:rPr>
          <w:b/>
        </w:rPr>
        <w:t>)</w:t>
      </w:r>
      <w:r>
        <w:t xml:space="preserve"> and </w:t>
      </w:r>
      <w:proofErr w:type="spellStart"/>
      <w:r w:rsidRPr="00807003">
        <w:rPr>
          <w:b/>
        </w:rPr>
        <w:t>fclose</w:t>
      </w:r>
      <w:proofErr w:type="spellEnd"/>
      <w:r w:rsidRPr="00807003">
        <w:rPr>
          <w:b/>
        </w:rPr>
        <w:t>()</w:t>
      </w:r>
      <w:r>
        <w:t xml:space="preserve"> at least once and check</w:t>
      </w:r>
      <w:r w:rsidRPr="00807003">
        <w:rPr>
          <w:b/>
        </w:rPr>
        <w:t xml:space="preserve"> if your file is successfully opened</w:t>
      </w:r>
      <w:r>
        <w:t xml:space="preserve"> each time you use </w:t>
      </w:r>
      <w:proofErr w:type="spellStart"/>
      <w:r w:rsidRPr="00794808">
        <w:rPr>
          <w:b/>
        </w:rPr>
        <w:t>fopen</w:t>
      </w:r>
      <w:proofErr w:type="spellEnd"/>
      <w:r w:rsidRPr="00794808">
        <w:rPr>
          <w:b/>
        </w:rPr>
        <w:t>()</w:t>
      </w:r>
      <w:r>
        <w:t>.</w:t>
      </w:r>
      <w:r w:rsidR="005B11DE">
        <w:t xml:space="preserve"> [</w:t>
      </w:r>
      <w:proofErr w:type="spellStart"/>
      <w:r w:rsidRPr="00794808">
        <w:rPr>
          <w:b/>
        </w:rPr>
        <w:t>fprintf</w:t>
      </w:r>
      <w:proofErr w:type="spellEnd"/>
      <w:r w:rsidRPr="00794808">
        <w:rPr>
          <w:b/>
        </w:rPr>
        <w:t xml:space="preserve">, </w:t>
      </w:r>
      <w:proofErr w:type="spellStart"/>
      <w:r w:rsidRPr="00794808">
        <w:rPr>
          <w:b/>
        </w:rPr>
        <w:t>fscanf</w:t>
      </w:r>
      <w:proofErr w:type="spellEnd"/>
      <w:r w:rsidRPr="00794808">
        <w:rPr>
          <w:b/>
        </w:rPr>
        <w:t>,</w:t>
      </w:r>
      <w:r>
        <w:t xml:space="preserve"> and </w:t>
      </w:r>
      <w:proofErr w:type="spellStart"/>
      <w:r w:rsidRPr="00794808">
        <w:rPr>
          <w:b/>
        </w:rPr>
        <w:t>feof</w:t>
      </w:r>
      <w:proofErr w:type="spellEnd"/>
      <w:r>
        <w:t xml:space="preserve"> may be useful functions</w:t>
      </w:r>
      <w:r w:rsidR="005B11DE">
        <w:t>]</w:t>
      </w:r>
      <w:r>
        <w:t>. You may begin with the following variable declarations:</w:t>
      </w:r>
      <w:r w:rsidRPr="00476264">
        <w:rPr>
          <w:spacing w:val="6"/>
        </w:rPr>
        <w:t xml:space="preserve"> 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9665"/>
      </w:tblGrid>
      <w:tr w:rsidR="00B951B0" w:rsidRPr="00476264" w14:paraId="28296E38" w14:textId="77777777" w:rsidTr="0022538D">
        <w:tc>
          <w:tcPr>
            <w:tcW w:w="9665" w:type="dxa"/>
          </w:tcPr>
          <w:p w14:paraId="32D9F862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FILE *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fp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 xml:space="preserve"> = </w:t>
            </w:r>
            <w:proofErr w:type="spellStart"/>
            <w:proofErr w:type="gramStart"/>
            <w:r w:rsidRPr="00807003">
              <w:rPr>
                <w:rFonts w:asciiTheme="minorHAnsi" w:hAnsiTheme="minorHAnsi" w:cstheme="minorHAnsi"/>
                <w:color w:val="2D3B45"/>
              </w:rPr>
              <w:t>fopen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807003">
              <w:rPr>
                <w:rFonts w:asciiTheme="minorHAnsi" w:hAnsiTheme="minorHAnsi" w:cstheme="minorHAnsi"/>
                <w:color w:val="2D3B45"/>
              </w:rPr>
              <w:t>"numbers.txt" , "w");</w:t>
            </w:r>
          </w:p>
          <w:p w14:paraId="6F1A9526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int *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evenNums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 xml:space="preserve"> = </w:t>
            </w:r>
            <w:proofErr w:type="gramStart"/>
            <w:r w:rsidRPr="00807003">
              <w:rPr>
                <w:rFonts w:asciiTheme="minorHAnsi" w:hAnsiTheme="minorHAnsi" w:cstheme="minorHAnsi"/>
                <w:color w:val="2D3B45"/>
              </w:rPr>
              <w:t>malloc(</w:t>
            </w:r>
            <w:proofErr w:type="gramEnd"/>
            <w:r w:rsidRPr="00807003">
              <w:rPr>
                <w:rFonts w:asciiTheme="minorHAnsi" w:hAnsiTheme="minorHAnsi" w:cstheme="minorHAnsi"/>
                <w:color w:val="2D3B45"/>
              </w:rPr>
              <w:t xml:space="preserve">8 * 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sizeof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 xml:space="preserve">(int)); // or int 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evenNums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>[8];</w:t>
            </w:r>
          </w:p>
          <w:p w14:paraId="69D8D2EE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 xml:space="preserve">int 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curr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>;</w:t>
            </w:r>
          </w:p>
          <w:p w14:paraId="3E20E5AE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int count = 0;</w:t>
            </w:r>
          </w:p>
          <w:p w14:paraId="0F18094C" w14:textId="77777777" w:rsidR="00B951B0" w:rsidRPr="00476264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="Lato" w:hAnsi="Lato"/>
                <w:color w:val="2D3B45"/>
                <w:sz w:val="24"/>
                <w:szCs w:val="24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int i = 0;</w:t>
            </w:r>
          </w:p>
        </w:tc>
      </w:tr>
    </w:tbl>
    <w:p w14:paraId="58762A5E" w14:textId="77777777" w:rsidR="00B951B0" w:rsidRDefault="00B951B0" w:rsidP="0022538D">
      <w:pPr>
        <w:tabs>
          <w:tab w:val="left" w:pos="646"/>
        </w:tabs>
        <w:spacing w:before="120" w:after="120"/>
        <w:ind w:left="646"/>
        <w:jc w:val="both"/>
      </w:pPr>
      <w:r w:rsidRPr="00807003">
        <w:rPr>
          <w:b/>
        </w:rPr>
        <w:t xml:space="preserve">Hint: </w:t>
      </w:r>
      <w:r w:rsidRPr="00807003">
        <w:t>In order to read the file contents, the file needs to be closed after being in writing mode (“w”), then reopened in reading mode (“r”). Reading and writing mode (“r+”) can also be used, but the file must exist beforehand.</w:t>
      </w:r>
    </w:p>
    <w:p w14:paraId="1E2CDD49" w14:textId="4FC288F9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16C327EA" w14:textId="72E5C64A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75AF41C8" w14:textId="5DE5428F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  <w:r w:rsidR="00D020DB">
        <w:rPr>
          <w:noProof/>
        </w:rPr>
        <w:drawing>
          <wp:inline distT="0" distB="0" distL="0" distR="0" wp14:anchorId="13304B4B" wp14:editId="1AB2F171">
            <wp:extent cx="4438650" cy="6572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EA0D6" w14:textId="6A8EB109" w:rsidR="001E62E0" w:rsidRPr="001E62E0" w:rsidRDefault="000A3D76" w:rsidP="00547BDC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1E62E0">
        <w:rPr>
          <w:b/>
          <w:bCs/>
          <w:sz w:val="24"/>
          <w:szCs w:val="24"/>
        </w:rPr>
        <w:t>(50 points)</w:t>
      </w:r>
      <w:r w:rsidRPr="001E62E0">
        <w:rPr>
          <w:sz w:val="24"/>
          <w:szCs w:val="24"/>
        </w:rPr>
        <w:t xml:space="preserve"> </w:t>
      </w:r>
      <w:r w:rsidR="001E62E0" w:rsidRPr="001E62E0">
        <w:rPr>
          <w:spacing w:val="6"/>
        </w:rPr>
        <w:t xml:space="preserve">Write a complete C program which includes a recursive function to calculate the power of a number (e.g., </w:t>
      </w:r>
      <w:proofErr w:type="spellStart"/>
      <w:r w:rsidR="001E62E0" w:rsidRPr="001E62E0">
        <w:rPr>
          <w:spacing w:val="6"/>
        </w:rPr>
        <w:t>x</w:t>
      </w:r>
      <w:r w:rsidR="001E62E0" w:rsidRPr="00BC5D54">
        <w:rPr>
          <w:spacing w:val="6"/>
          <w:vertAlign w:val="superscript"/>
        </w:rPr>
        <w:t>n</w:t>
      </w:r>
      <w:proofErr w:type="spellEnd"/>
      <w:r w:rsidR="001E62E0" w:rsidRPr="001E62E0">
        <w:rPr>
          <w:spacing w:val="6"/>
        </w:rPr>
        <w:t>)</w:t>
      </w:r>
      <w:r w:rsidR="00BC5D54">
        <w:rPr>
          <w:spacing w:val="6"/>
        </w:rPr>
        <w:t xml:space="preserve"> given by the user</w:t>
      </w:r>
      <w:r w:rsidR="001E62E0" w:rsidRPr="001E62E0">
        <w:rPr>
          <w:spacing w:val="6"/>
        </w:rPr>
        <w:t xml:space="preserve">. (like the </w:t>
      </w:r>
      <w:proofErr w:type="gramStart"/>
      <w:r w:rsidR="001E62E0" w:rsidRPr="001E62E0">
        <w:rPr>
          <w:spacing w:val="6"/>
        </w:rPr>
        <w:t>pow(</w:t>
      </w:r>
      <w:proofErr w:type="gramEnd"/>
      <w:r w:rsidR="001E62E0" w:rsidRPr="001E62E0">
        <w:rPr>
          <w:spacing w:val="6"/>
        </w:rPr>
        <w:t xml:space="preserve">) function in the </w:t>
      </w:r>
      <w:proofErr w:type="spellStart"/>
      <w:r w:rsidR="001E62E0" w:rsidRPr="001E62E0">
        <w:rPr>
          <w:spacing w:val="6"/>
        </w:rPr>
        <w:t>math.h</w:t>
      </w:r>
      <w:proofErr w:type="spellEnd"/>
      <w:r w:rsidR="001E62E0" w:rsidRPr="001E62E0">
        <w:rPr>
          <w:spacing w:val="6"/>
        </w:rPr>
        <w:t xml:space="preserve"> library).</w:t>
      </w:r>
    </w:p>
    <w:p w14:paraId="3F302488" w14:textId="71D8ED1E" w:rsidR="000A3D76" w:rsidRDefault="000A3D76" w:rsidP="000A3D76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2A0D79D5" w14:textId="7E587895" w:rsidR="00DF6F0D" w:rsidRDefault="00DF6F0D" w:rsidP="000A3D76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D020DB">
        <w:rPr>
          <w:b/>
          <w:noProof/>
          <w:sz w:val="24"/>
          <w:szCs w:val="24"/>
        </w:rPr>
        <w:drawing>
          <wp:inline distT="0" distB="0" distL="0" distR="0" wp14:anchorId="718EE39B" wp14:editId="58E2580B">
            <wp:extent cx="4238625" cy="9715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B3066" w14:textId="5B1473A2" w:rsidR="00E54C98" w:rsidRPr="00E54C98" w:rsidRDefault="000A3D76" w:rsidP="008D746C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E54C98">
        <w:rPr>
          <w:b/>
          <w:bCs/>
          <w:sz w:val="24"/>
          <w:szCs w:val="24"/>
        </w:rPr>
        <w:t>(50 points)</w:t>
      </w:r>
      <w:r w:rsidRPr="00E54C98">
        <w:rPr>
          <w:sz w:val="24"/>
          <w:szCs w:val="24"/>
        </w:rPr>
        <w:t xml:space="preserve"> </w:t>
      </w:r>
      <w:r w:rsidR="00E54C98" w:rsidRPr="00E54C98">
        <w:rPr>
          <w:spacing w:val="6"/>
        </w:rPr>
        <w:t xml:space="preserve">Write a complete C program which includes a recursive function to calculate the length of any string given by the user. (like the </w:t>
      </w:r>
      <w:proofErr w:type="spellStart"/>
      <w:proofErr w:type="gramStart"/>
      <w:r w:rsidR="00E54C98" w:rsidRPr="00E54C98">
        <w:rPr>
          <w:spacing w:val="6"/>
        </w:rPr>
        <w:t>strlen</w:t>
      </w:r>
      <w:proofErr w:type="spellEnd"/>
      <w:r w:rsidR="00E54C98" w:rsidRPr="00E54C98">
        <w:rPr>
          <w:spacing w:val="6"/>
        </w:rPr>
        <w:t>(</w:t>
      </w:r>
      <w:proofErr w:type="gramEnd"/>
      <w:r w:rsidR="00E54C98" w:rsidRPr="00E54C98">
        <w:rPr>
          <w:spacing w:val="6"/>
        </w:rPr>
        <w:t xml:space="preserve">) function in the </w:t>
      </w:r>
      <w:proofErr w:type="spellStart"/>
      <w:r w:rsidR="00E54C98" w:rsidRPr="00E54C98">
        <w:rPr>
          <w:spacing w:val="6"/>
        </w:rPr>
        <w:t>math.h</w:t>
      </w:r>
      <w:proofErr w:type="spellEnd"/>
      <w:r w:rsidR="00E54C98" w:rsidRPr="00E54C98">
        <w:rPr>
          <w:spacing w:val="6"/>
        </w:rPr>
        <w:t xml:space="preserve"> library).</w:t>
      </w:r>
    </w:p>
    <w:p w14:paraId="25CD5BC5" w14:textId="77777777" w:rsidR="000A3D76" w:rsidRDefault="000A3D76" w:rsidP="000A3D76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lastRenderedPageBreak/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10D879B4" w14:textId="79C5A4A9" w:rsidR="007E102B" w:rsidRDefault="00D020DB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noProof/>
        </w:rPr>
      </w:pPr>
      <w:r>
        <w:rPr>
          <w:noProof/>
        </w:rPr>
        <w:drawing>
          <wp:inline distT="0" distB="0" distL="0" distR="0" wp14:anchorId="16CDA81A" wp14:editId="0FD1AC24">
            <wp:extent cx="5476875" cy="8477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102B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8592E" w14:textId="77777777" w:rsidR="00A60B7C" w:rsidRDefault="00A60B7C" w:rsidP="00790A54">
      <w:r>
        <w:separator/>
      </w:r>
    </w:p>
  </w:endnote>
  <w:endnote w:type="continuationSeparator" w:id="0">
    <w:p w14:paraId="2064B2CA" w14:textId="77777777" w:rsidR="00A60B7C" w:rsidRDefault="00A60B7C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CB141" w14:textId="77777777" w:rsidR="00A60B7C" w:rsidRDefault="00A60B7C" w:rsidP="00790A54">
      <w:r>
        <w:separator/>
      </w:r>
    </w:p>
  </w:footnote>
  <w:footnote w:type="continuationSeparator" w:id="0">
    <w:p w14:paraId="0FBB98F1" w14:textId="77777777" w:rsidR="00A60B7C" w:rsidRDefault="00A60B7C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026CEE33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918BE"/>
    <w:multiLevelType w:val="hybridMultilevel"/>
    <w:tmpl w:val="D80CE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30E3E"/>
    <w:multiLevelType w:val="hybridMultilevel"/>
    <w:tmpl w:val="06E4A2C0"/>
    <w:lvl w:ilvl="0" w:tplc="4C74750A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114852"/>
    <w:multiLevelType w:val="hybridMultilevel"/>
    <w:tmpl w:val="6A3638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7" w15:restartNumberingAfterBreak="0">
    <w:nsid w:val="3D6B71BD"/>
    <w:multiLevelType w:val="hybridMultilevel"/>
    <w:tmpl w:val="6B9811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8A2374"/>
    <w:multiLevelType w:val="hybridMultilevel"/>
    <w:tmpl w:val="9460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B33E35"/>
    <w:multiLevelType w:val="hybridMultilevel"/>
    <w:tmpl w:val="6E36A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1" w15:restartNumberingAfterBreak="0">
    <w:nsid w:val="5BC02F3A"/>
    <w:multiLevelType w:val="hybridMultilevel"/>
    <w:tmpl w:val="E7984DB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2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13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C94180"/>
    <w:multiLevelType w:val="hybridMultilevel"/>
    <w:tmpl w:val="1D582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81930053">
    <w:abstractNumId w:val="6"/>
  </w:num>
  <w:num w:numId="2" w16cid:durableId="55708633">
    <w:abstractNumId w:val="12"/>
  </w:num>
  <w:num w:numId="3" w16cid:durableId="1833333686">
    <w:abstractNumId w:val="1"/>
  </w:num>
  <w:num w:numId="4" w16cid:durableId="1052921890">
    <w:abstractNumId w:val="13"/>
  </w:num>
  <w:num w:numId="5" w16cid:durableId="1835028679">
    <w:abstractNumId w:val="2"/>
  </w:num>
  <w:num w:numId="6" w16cid:durableId="1749687171">
    <w:abstractNumId w:val="10"/>
  </w:num>
  <w:num w:numId="7" w16cid:durableId="891305444">
    <w:abstractNumId w:val="3"/>
  </w:num>
  <w:num w:numId="8" w16cid:durableId="1614167601">
    <w:abstractNumId w:val="4"/>
  </w:num>
  <w:num w:numId="9" w16cid:durableId="124661773">
    <w:abstractNumId w:val="7"/>
  </w:num>
  <w:num w:numId="10" w16cid:durableId="1620409109">
    <w:abstractNumId w:val="11"/>
  </w:num>
  <w:num w:numId="11" w16cid:durableId="240987613">
    <w:abstractNumId w:val="8"/>
  </w:num>
  <w:num w:numId="12" w16cid:durableId="307905507">
    <w:abstractNumId w:val="9"/>
  </w:num>
  <w:num w:numId="13" w16cid:durableId="1397434996">
    <w:abstractNumId w:val="14"/>
  </w:num>
  <w:num w:numId="14" w16cid:durableId="857474610">
    <w:abstractNumId w:val="5"/>
  </w:num>
  <w:num w:numId="15" w16cid:durableId="3252796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NKsFAHuRB7ctAAAA"/>
  </w:docVars>
  <w:rsids>
    <w:rsidRoot w:val="00843D05"/>
    <w:rsid w:val="000114B6"/>
    <w:rsid w:val="0004239B"/>
    <w:rsid w:val="00047102"/>
    <w:rsid w:val="00083E0B"/>
    <w:rsid w:val="0008664D"/>
    <w:rsid w:val="000A3D76"/>
    <w:rsid w:val="000B5568"/>
    <w:rsid w:val="000B6BD5"/>
    <w:rsid w:val="000D26F9"/>
    <w:rsid w:val="000D6FFD"/>
    <w:rsid w:val="000E2182"/>
    <w:rsid w:val="000E55C4"/>
    <w:rsid w:val="00100AA1"/>
    <w:rsid w:val="00105110"/>
    <w:rsid w:val="001209EF"/>
    <w:rsid w:val="0012692D"/>
    <w:rsid w:val="00141E09"/>
    <w:rsid w:val="00171372"/>
    <w:rsid w:val="00173288"/>
    <w:rsid w:val="00192BAF"/>
    <w:rsid w:val="001A66B3"/>
    <w:rsid w:val="001A72DC"/>
    <w:rsid w:val="001D0E59"/>
    <w:rsid w:val="001D101F"/>
    <w:rsid w:val="001E62E0"/>
    <w:rsid w:val="001E7563"/>
    <w:rsid w:val="00200927"/>
    <w:rsid w:val="00217206"/>
    <w:rsid w:val="0022538D"/>
    <w:rsid w:val="00284C2F"/>
    <w:rsid w:val="002916EE"/>
    <w:rsid w:val="00297E30"/>
    <w:rsid w:val="002B1BBF"/>
    <w:rsid w:val="002E311C"/>
    <w:rsid w:val="002F07A5"/>
    <w:rsid w:val="00301D13"/>
    <w:rsid w:val="00304727"/>
    <w:rsid w:val="00305795"/>
    <w:rsid w:val="003079AA"/>
    <w:rsid w:val="003117BF"/>
    <w:rsid w:val="00317DE8"/>
    <w:rsid w:val="00333F7F"/>
    <w:rsid w:val="003621A3"/>
    <w:rsid w:val="003919D0"/>
    <w:rsid w:val="00396D8A"/>
    <w:rsid w:val="003A42B7"/>
    <w:rsid w:val="003D26C2"/>
    <w:rsid w:val="003E51A8"/>
    <w:rsid w:val="003E7579"/>
    <w:rsid w:val="00425841"/>
    <w:rsid w:val="0043319C"/>
    <w:rsid w:val="0044020D"/>
    <w:rsid w:val="004625AE"/>
    <w:rsid w:val="00470BE2"/>
    <w:rsid w:val="00483D8C"/>
    <w:rsid w:val="004844C1"/>
    <w:rsid w:val="00487EFA"/>
    <w:rsid w:val="004950CE"/>
    <w:rsid w:val="004B5D24"/>
    <w:rsid w:val="004C30BC"/>
    <w:rsid w:val="004C7FB1"/>
    <w:rsid w:val="004D5F22"/>
    <w:rsid w:val="004E4928"/>
    <w:rsid w:val="00515EFB"/>
    <w:rsid w:val="00530414"/>
    <w:rsid w:val="00553304"/>
    <w:rsid w:val="0056144B"/>
    <w:rsid w:val="00563704"/>
    <w:rsid w:val="00585853"/>
    <w:rsid w:val="005867D2"/>
    <w:rsid w:val="0059101B"/>
    <w:rsid w:val="005B11DE"/>
    <w:rsid w:val="005B58E3"/>
    <w:rsid w:val="005E17FC"/>
    <w:rsid w:val="005E7A0C"/>
    <w:rsid w:val="0061113C"/>
    <w:rsid w:val="006161F7"/>
    <w:rsid w:val="006441F0"/>
    <w:rsid w:val="00645D53"/>
    <w:rsid w:val="006519F2"/>
    <w:rsid w:val="00671013"/>
    <w:rsid w:val="00686FAF"/>
    <w:rsid w:val="0069199E"/>
    <w:rsid w:val="006B7B9B"/>
    <w:rsid w:val="006C3B2E"/>
    <w:rsid w:val="006D1296"/>
    <w:rsid w:val="006D163F"/>
    <w:rsid w:val="006D5811"/>
    <w:rsid w:val="006D62F0"/>
    <w:rsid w:val="006F3755"/>
    <w:rsid w:val="00710730"/>
    <w:rsid w:val="00720F5F"/>
    <w:rsid w:val="00727AA9"/>
    <w:rsid w:val="00744C1E"/>
    <w:rsid w:val="00753051"/>
    <w:rsid w:val="0076027A"/>
    <w:rsid w:val="00762777"/>
    <w:rsid w:val="0077130E"/>
    <w:rsid w:val="007820DD"/>
    <w:rsid w:val="00790A54"/>
    <w:rsid w:val="007945FE"/>
    <w:rsid w:val="0079759E"/>
    <w:rsid w:val="007A09F7"/>
    <w:rsid w:val="007B26BD"/>
    <w:rsid w:val="007C36ED"/>
    <w:rsid w:val="007D3FC4"/>
    <w:rsid w:val="007E102B"/>
    <w:rsid w:val="007E63FC"/>
    <w:rsid w:val="00803539"/>
    <w:rsid w:val="00827367"/>
    <w:rsid w:val="00827DE4"/>
    <w:rsid w:val="00843367"/>
    <w:rsid w:val="00843D05"/>
    <w:rsid w:val="00871A31"/>
    <w:rsid w:val="008A76DF"/>
    <w:rsid w:val="008C4C3C"/>
    <w:rsid w:val="008E47D8"/>
    <w:rsid w:val="008E6302"/>
    <w:rsid w:val="00900D25"/>
    <w:rsid w:val="0090447B"/>
    <w:rsid w:val="009070EA"/>
    <w:rsid w:val="009110AA"/>
    <w:rsid w:val="00923F83"/>
    <w:rsid w:val="00937B39"/>
    <w:rsid w:val="00943730"/>
    <w:rsid w:val="009467D1"/>
    <w:rsid w:val="00957A4B"/>
    <w:rsid w:val="00961EA0"/>
    <w:rsid w:val="00974A4F"/>
    <w:rsid w:val="00995DC4"/>
    <w:rsid w:val="009B3678"/>
    <w:rsid w:val="009B3F2A"/>
    <w:rsid w:val="009B6F96"/>
    <w:rsid w:val="009C61B2"/>
    <w:rsid w:val="009D2983"/>
    <w:rsid w:val="009D3634"/>
    <w:rsid w:val="00A03BC5"/>
    <w:rsid w:val="00A12F08"/>
    <w:rsid w:val="00A30F26"/>
    <w:rsid w:val="00A36E75"/>
    <w:rsid w:val="00A54614"/>
    <w:rsid w:val="00A60B7C"/>
    <w:rsid w:val="00A6247A"/>
    <w:rsid w:val="00A737D1"/>
    <w:rsid w:val="00A74EF8"/>
    <w:rsid w:val="00A84AA9"/>
    <w:rsid w:val="00A91D23"/>
    <w:rsid w:val="00AA116A"/>
    <w:rsid w:val="00AA689E"/>
    <w:rsid w:val="00AC2563"/>
    <w:rsid w:val="00AD2347"/>
    <w:rsid w:val="00AF35BF"/>
    <w:rsid w:val="00B044B4"/>
    <w:rsid w:val="00B9201B"/>
    <w:rsid w:val="00B951B0"/>
    <w:rsid w:val="00BA6DF4"/>
    <w:rsid w:val="00BB2740"/>
    <w:rsid w:val="00BC2B00"/>
    <w:rsid w:val="00BC5D54"/>
    <w:rsid w:val="00BE7EA1"/>
    <w:rsid w:val="00BF32D4"/>
    <w:rsid w:val="00BF417C"/>
    <w:rsid w:val="00C119CE"/>
    <w:rsid w:val="00C27FC0"/>
    <w:rsid w:val="00C503C6"/>
    <w:rsid w:val="00C61B70"/>
    <w:rsid w:val="00C77640"/>
    <w:rsid w:val="00C872B1"/>
    <w:rsid w:val="00C87B3D"/>
    <w:rsid w:val="00C91305"/>
    <w:rsid w:val="00C924FB"/>
    <w:rsid w:val="00CE576A"/>
    <w:rsid w:val="00D020DB"/>
    <w:rsid w:val="00D11A04"/>
    <w:rsid w:val="00D260C3"/>
    <w:rsid w:val="00D30469"/>
    <w:rsid w:val="00D34661"/>
    <w:rsid w:val="00D77E38"/>
    <w:rsid w:val="00D8793F"/>
    <w:rsid w:val="00D9253D"/>
    <w:rsid w:val="00D96ADD"/>
    <w:rsid w:val="00D96D3E"/>
    <w:rsid w:val="00DA4D56"/>
    <w:rsid w:val="00DA6008"/>
    <w:rsid w:val="00DB4B0B"/>
    <w:rsid w:val="00DF305B"/>
    <w:rsid w:val="00DF364F"/>
    <w:rsid w:val="00DF6F0D"/>
    <w:rsid w:val="00E0113D"/>
    <w:rsid w:val="00E071A6"/>
    <w:rsid w:val="00E12EE3"/>
    <w:rsid w:val="00E15780"/>
    <w:rsid w:val="00E25D6D"/>
    <w:rsid w:val="00E276E6"/>
    <w:rsid w:val="00E33AAB"/>
    <w:rsid w:val="00E41B67"/>
    <w:rsid w:val="00E5401A"/>
    <w:rsid w:val="00E54C98"/>
    <w:rsid w:val="00E6458A"/>
    <w:rsid w:val="00E675D7"/>
    <w:rsid w:val="00E74FBB"/>
    <w:rsid w:val="00E821A8"/>
    <w:rsid w:val="00E83424"/>
    <w:rsid w:val="00E8502E"/>
    <w:rsid w:val="00E85993"/>
    <w:rsid w:val="00E866EA"/>
    <w:rsid w:val="00E9668C"/>
    <w:rsid w:val="00EA714E"/>
    <w:rsid w:val="00EF0403"/>
    <w:rsid w:val="00EF1FBC"/>
    <w:rsid w:val="00EF2D9C"/>
    <w:rsid w:val="00F1160B"/>
    <w:rsid w:val="00F14A5D"/>
    <w:rsid w:val="00F4014C"/>
    <w:rsid w:val="00F52858"/>
    <w:rsid w:val="00F638CA"/>
    <w:rsid w:val="00F7081B"/>
    <w:rsid w:val="00F80018"/>
    <w:rsid w:val="00FB2E4C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4844C1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950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0CE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44C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44C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elements/1.1/"/>
    <ds:schemaRef ds:uri="http://purl.org/dc/dcmitype/"/>
    <ds:schemaRef ds:uri="http://purl.org/dc/terms/"/>
    <ds:schemaRef ds:uri="http://schemas.microsoft.com/office/2006/documentManagement/types"/>
    <ds:schemaRef ds:uri="http://schemas.microsoft.com/office/infopath/2007/PartnerControls"/>
    <ds:schemaRef ds:uri="2545ccdc-34fc-4cec-a48d-ba29d7877a97"/>
  </ds:schemaRefs>
</ds:datastoreItem>
</file>

<file path=customXml/itemProps2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Adam Jennissen</cp:lastModifiedBy>
  <cp:revision>32</cp:revision>
  <cp:lastPrinted>2022-12-04T17:30:00Z</cp:lastPrinted>
  <dcterms:created xsi:type="dcterms:W3CDTF">2021-04-17T07:00:00Z</dcterms:created>
  <dcterms:modified xsi:type="dcterms:W3CDTF">2022-12-04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